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519528" w14:textId="738863E6" w:rsidR="00DA01B3" w:rsidRPr="00DA01B3" w:rsidRDefault="00DA01B3" w:rsidP="00DA01B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A01B3">
        <w:rPr>
          <w:rFonts w:ascii="Times New Roman" w:hAnsi="Times New Roman" w:cs="Times New Roman"/>
          <w:b/>
          <w:bCs/>
          <w:sz w:val="24"/>
          <w:szCs w:val="24"/>
        </w:rPr>
        <w:t>COLLEGE READINESS MATHEMATICS</w:t>
      </w:r>
    </w:p>
    <w:p w14:paraId="7ECB43D9" w14:textId="5C87AEBF" w:rsidR="00DA01B3" w:rsidRPr="00DA01B3" w:rsidRDefault="00DA01B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A01B3">
        <w:rPr>
          <w:rFonts w:ascii="Times New Roman" w:hAnsi="Times New Roman" w:cs="Times New Roman"/>
          <w:b/>
          <w:bCs/>
          <w:sz w:val="24"/>
          <w:szCs w:val="24"/>
        </w:rPr>
        <w:t>Question 1</w:t>
      </w:r>
      <w:r w:rsidR="00656A98">
        <w:rPr>
          <w:rFonts w:ascii="Times New Roman" w:hAnsi="Times New Roman" w:cs="Times New Roman"/>
          <w:b/>
          <w:bCs/>
          <w:sz w:val="24"/>
          <w:szCs w:val="24"/>
        </w:rPr>
        <w:t>(a)</w:t>
      </w:r>
    </w:p>
    <w:p w14:paraId="51A6EC83" w14:textId="01C42955" w:rsidR="00DA01B3" w:rsidRPr="00711FFB" w:rsidRDefault="00DA01B3" w:rsidP="00711FFB">
      <w:pPr>
        <w:rPr>
          <w:rFonts w:ascii="Times New Roman" w:hAnsi="Times New Roman" w:cs="Times New Roman"/>
          <w:sz w:val="24"/>
          <w:szCs w:val="24"/>
        </w:rPr>
      </w:pPr>
      <w:r w:rsidRPr="00711FFB">
        <w:rPr>
          <w:rFonts w:ascii="Times New Roman" w:hAnsi="Times New Roman" w:cs="Times New Roman"/>
          <w:sz w:val="24"/>
          <w:szCs w:val="24"/>
        </w:rPr>
        <w:t xml:space="preserve">Convert the following to base 16 </w:t>
      </w:r>
    </w:p>
    <w:p w14:paraId="128D948E" w14:textId="1357732F" w:rsidR="00DA01B3" w:rsidRPr="00656A98" w:rsidRDefault="00DA01B3" w:rsidP="00656A9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656A98">
        <w:rPr>
          <w:rFonts w:ascii="Times New Roman" w:hAnsi="Times New Roman" w:cs="Times New Roman"/>
          <w:sz w:val="24"/>
          <w:szCs w:val="24"/>
        </w:rPr>
        <w:t>1230</w:t>
      </w:r>
    </w:p>
    <w:p w14:paraId="473E0CBF" w14:textId="327BD4B4" w:rsidR="00685CAD" w:rsidRDefault="00685CAD" w:rsidP="00685CA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39BC4A6" w14:textId="2A30FBDB" w:rsidR="00685CAD" w:rsidRPr="00285117" w:rsidRDefault="00685CAD" w:rsidP="00285117">
      <w:pPr>
        <w:pStyle w:val="ListParagraph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85117">
        <w:rPr>
          <w:rFonts w:ascii="Times New Roman" w:hAnsi="Times New Roman" w:cs="Times New Roman"/>
          <w:b/>
          <w:bCs/>
          <w:sz w:val="24"/>
          <w:szCs w:val="24"/>
        </w:rPr>
        <w:t>Solu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85CAD" w14:paraId="02FF7399" w14:textId="77777777" w:rsidTr="00685CAD">
        <w:tc>
          <w:tcPr>
            <w:tcW w:w="2337" w:type="dxa"/>
          </w:tcPr>
          <w:p w14:paraId="53032E96" w14:textId="637E7083" w:rsidR="00685CAD" w:rsidRDefault="00685CAD" w:rsidP="00685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vide by 16</w:t>
            </w:r>
          </w:p>
        </w:tc>
        <w:tc>
          <w:tcPr>
            <w:tcW w:w="2337" w:type="dxa"/>
          </w:tcPr>
          <w:p w14:paraId="3C1F0310" w14:textId="128A57E7" w:rsidR="00685CAD" w:rsidRDefault="00685CAD" w:rsidP="00685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Quotient </w:t>
            </w:r>
          </w:p>
        </w:tc>
        <w:tc>
          <w:tcPr>
            <w:tcW w:w="2338" w:type="dxa"/>
          </w:tcPr>
          <w:p w14:paraId="0CC55D19" w14:textId="5BA86904" w:rsidR="00685CAD" w:rsidRDefault="00685CAD" w:rsidP="00685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mainder (in decimal form)</w:t>
            </w:r>
          </w:p>
        </w:tc>
        <w:tc>
          <w:tcPr>
            <w:tcW w:w="2338" w:type="dxa"/>
          </w:tcPr>
          <w:p w14:paraId="0A914B39" w14:textId="5E1AD5B7" w:rsidR="00685CAD" w:rsidRDefault="00685CAD" w:rsidP="00685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mainder in (Hexa decimal form)</w:t>
            </w:r>
          </w:p>
        </w:tc>
      </w:tr>
      <w:tr w:rsidR="00685CAD" w14:paraId="5415C5CC" w14:textId="77777777" w:rsidTr="00685CAD">
        <w:tc>
          <w:tcPr>
            <w:tcW w:w="2337" w:type="dxa"/>
          </w:tcPr>
          <w:p w14:paraId="1D02564D" w14:textId="3AF4667C" w:rsidR="00685CAD" w:rsidRDefault="00685CAD" w:rsidP="00685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30/16</w:t>
            </w:r>
          </w:p>
        </w:tc>
        <w:tc>
          <w:tcPr>
            <w:tcW w:w="2337" w:type="dxa"/>
          </w:tcPr>
          <w:p w14:paraId="7DB597C5" w14:textId="74E60DB3" w:rsidR="00685CAD" w:rsidRDefault="00685CAD" w:rsidP="00685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  <w:tc>
          <w:tcPr>
            <w:tcW w:w="2338" w:type="dxa"/>
          </w:tcPr>
          <w:p w14:paraId="3A8C6291" w14:textId="352F8426" w:rsidR="00685CAD" w:rsidRDefault="00685CAD" w:rsidP="00685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338" w:type="dxa"/>
          </w:tcPr>
          <w:p w14:paraId="36AE3436" w14:textId="7AED6531" w:rsidR="00685CAD" w:rsidRDefault="00685CAD" w:rsidP="00685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</w:tr>
      <w:tr w:rsidR="00685CAD" w14:paraId="6D60BEBE" w14:textId="77777777" w:rsidTr="00685CAD">
        <w:tc>
          <w:tcPr>
            <w:tcW w:w="2337" w:type="dxa"/>
          </w:tcPr>
          <w:p w14:paraId="6251F634" w14:textId="1E7F0048" w:rsidR="00685CAD" w:rsidRDefault="00685CAD" w:rsidP="00685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/16</w:t>
            </w:r>
          </w:p>
        </w:tc>
        <w:tc>
          <w:tcPr>
            <w:tcW w:w="2337" w:type="dxa"/>
          </w:tcPr>
          <w:p w14:paraId="7D5F1396" w14:textId="093A8DE5" w:rsidR="00685CAD" w:rsidRDefault="00685CAD" w:rsidP="00685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338" w:type="dxa"/>
          </w:tcPr>
          <w:p w14:paraId="437F5482" w14:textId="230F8D58" w:rsidR="00685CAD" w:rsidRDefault="00685CAD" w:rsidP="00685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338" w:type="dxa"/>
          </w:tcPr>
          <w:p w14:paraId="06D9D22D" w14:textId="26AE3BC4" w:rsidR="00685CAD" w:rsidRDefault="00685CAD" w:rsidP="00685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685CAD" w14:paraId="71234CE5" w14:textId="77777777" w:rsidTr="00685CAD">
        <w:tc>
          <w:tcPr>
            <w:tcW w:w="2337" w:type="dxa"/>
          </w:tcPr>
          <w:p w14:paraId="33827A48" w14:textId="0BCB0E03" w:rsidR="00685CAD" w:rsidRDefault="00685CAD" w:rsidP="00685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/16</w:t>
            </w:r>
          </w:p>
        </w:tc>
        <w:tc>
          <w:tcPr>
            <w:tcW w:w="2337" w:type="dxa"/>
          </w:tcPr>
          <w:p w14:paraId="2F99EE5B" w14:textId="07E54171" w:rsidR="00685CAD" w:rsidRDefault="00685CAD" w:rsidP="00685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338" w:type="dxa"/>
          </w:tcPr>
          <w:p w14:paraId="3F59D680" w14:textId="010C2FF2" w:rsidR="00685CAD" w:rsidRDefault="00685CAD" w:rsidP="00685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338" w:type="dxa"/>
          </w:tcPr>
          <w:p w14:paraId="7486C43D" w14:textId="4B980A9D" w:rsidR="00685CAD" w:rsidRDefault="00685CAD" w:rsidP="00685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14:paraId="28F8CE73" w14:textId="4685BB53" w:rsidR="00685CAD" w:rsidRDefault="00685CAD" w:rsidP="00685CAD">
      <w:pPr>
        <w:rPr>
          <w:rFonts w:ascii="Times New Roman" w:hAnsi="Times New Roman" w:cs="Times New Roman"/>
          <w:sz w:val="24"/>
          <w:szCs w:val="24"/>
        </w:rPr>
      </w:pPr>
    </w:p>
    <w:p w14:paraId="137043EF" w14:textId="2ED8201A" w:rsidR="00685CAD" w:rsidRDefault="00685CAD" w:rsidP="00685C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writing the last column in a reversed form </w:t>
      </w:r>
    </w:p>
    <w:p w14:paraId="345441C3" w14:textId="095CA54F" w:rsidR="00685CAD" w:rsidRDefault="00685CAD" w:rsidP="00685CAD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1230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4CE</m:t>
                </m:r>
              </m:e>
            </m:d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6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423E7388" w14:textId="4ABEA662" w:rsidR="00685CAD" w:rsidRPr="00656A98" w:rsidRDefault="00685CAD" w:rsidP="00656A9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656A98">
        <w:rPr>
          <w:rFonts w:ascii="Times New Roman" w:hAnsi="Times New Roman" w:cs="Times New Roman"/>
          <w:sz w:val="24"/>
          <w:szCs w:val="24"/>
        </w:rPr>
        <w:t xml:space="preserve">93 </w:t>
      </w:r>
    </w:p>
    <w:p w14:paraId="324CE9E9" w14:textId="343ACA4A" w:rsidR="00685CAD" w:rsidRPr="00285117" w:rsidRDefault="00685CAD" w:rsidP="00285117">
      <w:pPr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85117">
        <w:rPr>
          <w:rFonts w:ascii="Times New Roman" w:hAnsi="Times New Roman" w:cs="Times New Roman"/>
          <w:b/>
          <w:bCs/>
          <w:sz w:val="24"/>
          <w:szCs w:val="24"/>
        </w:rPr>
        <w:t>Solu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85CAD" w14:paraId="39728FEB" w14:textId="77777777" w:rsidTr="00685CAD">
        <w:tc>
          <w:tcPr>
            <w:tcW w:w="2337" w:type="dxa"/>
          </w:tcPr>
          <w:p w14:paraId="30D5865C" w14:textId="554CB198" w:rsidR="00685CAD" w:rsidRDefault="006C6AD9" w:rsidP="00685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vide by 16</w:t>
            </w:r>
          </w:p>
        </w:tc>
        <w:tc>
          <w:tcPr>
            <w:tcW w:w="2337" w:type="dxa"/>
          </w:tcPr>
          <w:p w14:paraId="0A903BD6" w14:textId="43B95B9C" w:rsidR="00685CAD" w:rsidRDefault="006C6AD9" w:rsidP="00685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Quotient </w:t>
            </w:r>
          </w:p>
        </w:tc>
        <w:tc>
          <w:tcPr>
            <w:tcW w:w="2338" w:type="dxa"/>
          </w:tcPr>
          <w:p w14:paraId="5A542DFF" w14:textId="29D03906" w:rsidR="00685CAD" w:rsidRDefault="006C6AD9" w:rsidP="00685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mainder in (decimal form)</w:t>
            </w:r>
          </w:p>
        </w:tc>
        <w:tc>
          <w:tcPr>
            <w:tcW w:w="2338" w:type="dxa"/>
          </w:tcPr>
          <w:p w14:paraId="6A7584BF" w14:textId="138871D4" w:rsidR="00685CAD" w:rsidRDefault="006C6AD9" w:rsidP="00685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mainder in hexadecimal form</w:t>
            </w:r>
          </w:p>
        </w:tc>
      </w:tr>
      <w:tr w:rsidR="00685CAD" w14:paraId="7CE38D40" w14:textId="77777777" w:rsidTr="00685CAD">
        <w:tc>
          <w:tcPr>
            <w:tcW w:w="2337" w:type="dxa"/>
          </w:tcPr>
          <w:p w14:paraId="7B07FFDC" w14:textId="326BEA88" w:rsidR="00685CAD" w:rsidRDefault="006C6AD9" w:rsidP="00685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/16</w:t>
            </w:r>
          </w:p>
        </w:tc>
        <w:tc>
          <w:tcPr>
            <w:tcW w:w="2337" w:type="dxa"/>
          </w:tcPr>
          <w:p w14:paraId="7CEFA4C9" w14:textId="71113F0A" w:rsidR="00685CAD" w:rsidRDefault="006C6AD9" w:rsidP="00685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338" w:type="dxa"/>
          </w:tcPr>
          <w:p w14:paraId="1091BB9E" w14:textId="1A3013DE" w:rsidR="00685CAD" w:rsidRDefault="006C6AD9" w:rsidP="00685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338" w:type="dxa"/>
          </w:tcPr>
          <w:p w14:paraId="41D754F8" w14:textId="4176EA70" w:rsidR="00685CAD" w:rsidRDefault="006C6AD9" w:rsidP="00685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685CAD" w14:paraId="3EEF2FD4" w14:textId="77777777" w:rsidTr="00685CAD">
        <w:tc>
          <w:tcPr>
            <w:tcW w:w="2337" w:type="dxa"/>
          </w:tcPr>
          <w:p w14:paraId="40AEC450" w14:textId="4305608B" w:rsidR="00685CAD" w:rsidRDefault="006C6AD9" w:rsidP="00685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/16</w:t>
            </w:r>
          </w:p>
        </w:tc>
        <w:tc>
          <w:tcPr>
            <w:tcW w:w="2337" w:type="dxa"/>
          </w:tcPr>
          <w:p w14:paraId="0BAE18D7" w14:textId="40557C81" w:rsidR="00685CAD" w:rsidRDefault="006C6AD9" w:rsidP="00685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338" w:type="dxa"/>
          </w:tcPr>
          <w:p w14:paraId="30FBB989" w14:textId="2A9629B2" w:rsidR="00685CAD" w:rsidRDefault="006C6AD9" w:rsidP="00685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338" w:type="dxa"/>
          </w:tcPr>
          <w:p w14:paraId="440996E9" w14:textId="5DCA5A6B" w:rsidR="00685CAD" w:rsidRDefault="006C6AD9" w:rsidP="00685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38EC22E5" w14:textId="053729E3" w:rsidR="00685CAD" w:rsidRDefault="006C6AD9" w:rsidP="00685C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4EA0C3" w14:textId="77371183" w:rsidR="006C6AD9" w:rsidRDefault="006C6AD9" w:rsidP="00685C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gain rewriting the last column in the reversed manner</w:t>
      </w:r>
    </w:p>
    <w:p w14:paraId="16A7D158" w14:textId="5C47AF00" w:rsidR="006C6AD9" w:rsidRDefault="006C6AD9" w:rsidP="00685CAD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93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5D</m:t>
                </m:r>
              </m:e>
            </m:d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6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59775E8F" w14:textId="77777777" w:rsidR="00660F18" w:rsidRDefault="00660F18" w:rsidP="00685CAD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1080D674" w14:textId="77777777" w:rsidR="00660F18" w:rsidRDefault="00660F18" w:rsidP="00685CAD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27B838B2" w14:textId="77777777" w:rsidR="00660F18" w:rsidRDefault="00660F18" w:rsidP="00685CAD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4C3CB07D" w14:textId="77777777" w:rsidR="00660F18" w:rsidRDefault="00660F18" w:rsidP="00685CAD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1E6943C1" w14:textId="77777777" w:rsidR="00660F18" w:rsidRDefault="00660F18" w:rsidP="00685CAD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3BD90671" w14:textId="77777777" w:rsidR="00660F18" w:rsidRDefault="00660F18" w:rsidP="00685CAD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0F45745E" w14:textId="77777777" w:rsidR="00660F18" w:rsidRDefault="00660F18" w:rsidP="00685CAD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40998580" w14:textId="77777777" w:rsidR="00660F18" w:rsidRDefault="00660F18" w:rsidP="00685CAD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019BB0CC" w14:textId="77777777" w:rsidR="00660F18" w:rsidRDefault="00660F18" w:rsidP="00685CAD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45117621" w14:textId="5CA3590A" w:rsidR="00656A98" w:rsidRDefault="00656A98" w:rsidP="00685CAD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>Question 1(b)</w:t>
      </w:r>
    </w:p>
    <w:p w14:paraId="1C70E47B" w14:textId="00F38DB9" w:rsidR="00656A98" w:rsidRDefault="00656A98" w:rsidP="00685CAD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Convert the following to base 2 </w:t>
      </w:r>
    </w:p>
    <w:p w14:paraId="1A90A9CE" w14:textId="3F7E4968" w:rsidR="00656A98" w:rsidRDefault="00A05FDC" w:rsidP="00656A98">
      <w:pPr>
        <w:pStyle w:val="ListParagraph"/>
        <w:numPr>
          <w:ilvl w:val="0"/>
          <w:numId w:val="5"/>
        </w:numPr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43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0</m:t>
            </m:r>
          </m:sub>
        </m:sSub>
      </m:oMath>
    </w:p>
    <w:p w14:paraId="04DE8CB9" w14:textId="68C95378" w:rsidR="00656A98" w:rsidRDefault="00656A98" w:rsidP="00656A98">
      <w:pPr>
        <w:pStyle w:val="ListParagraph"/>
        <w:ind w:left="1080"/>
        <w:rPr>
          <w:rFonts w:ascii="Times New Roman" w:eastAsiaTheme="minorEastAsia" w:hAnsi="Times New Roman" w:cs="Times New Roman"/>
          <w:sz w:val="24"/>
          <w:szCs w:val="24"/>
        </w:rPr>
      </w:pPr>
    </w:p>
    <w:p w14:paraId="0E9420A0" w14:textId="42007E3E" w:rsidR="00656A98" w:rsidRPr="00285117" w:rsidRDefault="00656A98" w:rsidP="00285117">
      <w:pPr>
        <w:pStyle w:val="ListParagraph"/>
        <w:ind w:left="1080"/>
        <w:jc w:val="center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285117">
        <w:rPr>
          <w:rFonts w:ascii="Times New Roman" w:eastAsiaTheme="minorEastAsia" w:hAnsi="Times New Roman" w:cs="Times New Roman"/>
          <w:b/>
          <w:bCs/>
          <w:sz w:val="24"/>
          <w:szCs w:val="24"/>
        </w:rPr>
        <w:t>Solu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56A98" w14:paraId="718B77FE" w14:textId="77777777" w:rsidTr="00656A98">
        <w:tc>
          <w:tcPr>
            <w:tcW w:w="3116" w:type="dxa"/>
          </w:tcPr>
          <w:p w14:paraId="3354CC63" w14:textId="2BA91B10" w:rsidR="00656A98" w:rsidRDefault="00656A98" w:rsidP="00656A9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Divide by 2</w:t>
            </w:r>
          </w:p>
        </w:tc>
        <w:tc>
          <w:tcPr>
            <w:tcW w:w="3117" w:type="dxa"/>
          </w:tcPr>
          <w:p w14:paraId="5731B181" w14:textId="44B8FCA6" w:rsidR="00656A98" w:rsidRDefault="00656A98" w:rsidP="00656A9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Quotient</w:t>
            </w:r>
          </w:p>
        </w:tc>
        <w:tc>
          <w:tcPr>
            <w:tcW w:w="3117" w:type="dxa"/>
          </w:tcPr>
          <w:p w14:paraId="28737CE7" w14:textId="6F9DC460" w:rsidR="00656A98" w:rsidRDefault="00656A98" w:rsidP="00656A9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Remainder </w:t>
            </w:r>
          </w:p>
        </w:tc>
      </w:tr>
      <w:tr w:rsidR="00656A98" w14:paraId="5C20430A" w14:textId="77777777" w:rsidTr="00656A98">
        <w:tc>
          <w:tcPr>
            <w:tcW w:w="3116" w:type="dxa"/>
          </w:tcPr>
          <w:p w14:paraId="0E872F75" w14:textId="0EACEA11" w:rsidR="00656A98" w:rsidRDefault="00656A98" w:rsidP="00656A9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43/2</w:t>
            </w:r>
          </w:p>
        </w:tc>
        <w:tc>
          <w:tcPr>
            <w:tcW w:w="3117" w:type="dxa"/>
          </w:tcPr>
          <w:p w14:paraId="7334496F" w14:textId="7B3E4AEB" w:rsidR="00656A98" w:rsidRDefault="00656A98" w:rsidP="00656A9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117" w:type="dxa"/>
          </w:tcPr>
          <w:p w14:paraId="37F20E6D" w14:textId="00A614AE" w:rsidR="00656A98" w:rsidRDefault="00656A98" w:rsidP="00656A9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</w:tr>
      <w:tr w:rsidR="00656A98" w14:paraId="64822353" w14:textId="77777777" w:rsidTr="00656A98">
        <w:tc>
          <w:tcPr>
            <w:tcW w:w="3116" w:type="dxa"/>
          </w:tcPr>
          <w:p w14:paraId="5CB8AF7F" w14:textId="6D331B7F" w:rsidR="00656A98" w:rsidRDefault="00656A98" w:rsidP="00656A9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21/2</w:t>
            </w:r>
          </w:p>
        </w:tc>
        <w:tc>
          <w:tcPr>
            <w:tcW w:w="3117" w:type="dxa"/>
          </w:tcPr>
          <w:p w14:paraId="34318550" w14:textId="52F941FE" w:rsidR="00656A98" w:rsidRDefault="00656A98" w:rsidP="00656A9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117" w:type="dxa"/>
          </w:tcPr>
          <w:p w14:paraId="6AD4104C" w14:textId="3F6580E5" w:rsidR="00656A98" w:rsidRDefault="00656A98" w:rsidP="00656A9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</w:tr>
      <w:tr w:rsidR="00656A98" w14:paraId="44924647" w14:textId="77777777" w:rsidTr="00656A98">
        <w:tc>
          <w:tcPr>
            <w:tcW w:w="3116" w:type="dxa"/>
          </w:tcPr>
          <w:p w14:paraId="6F9220C2" w14:textId="3F8E74BF" w:rsidR="00656A98" w:rsidRDefault="00656A98" w:rsidP="00656A9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10/2</w:t>
            </w:r>
          </w:p>
        </w:tc>
        <w:tc>
          <w:tcPr>
            <w:tcW w:w="3117" w:type="dxa"/>
          </w:tcPr>
          <w:p w14:paraId="53FFAB1C" w14:textId="5721A59E" w:rsidR="00656A98" w:rsidRDefault="00656A98" w:rsidP="00656A9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117" w:type="dxa"/>
          </w:tcPr>
          <w:p w14:paraId="12543C19" w14:textId="63A63A60" w:rsidR="00656A98" w:rsidRDefault="00656A98" w:rsidP="00656A9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</w:tr>
      <w:tr w:rsidR="00656A98" w14:paraId="1EFB9187" w14:textId="77777777" w:rsidTr="00656A98">
        <w:tc>
          <w:tcPr>
            <w:tcW w:w="3116" w:type="dxa"/>
          </w:tcPr>
          <w:p w14:paraId="3A9ED84D" w14:textId="7BDE1696" w:rsidR="00656A98" w:rsidRDefault="00656A98" w:rsidP="00656A9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5/2</w:t>
            </w:r>
          </w:p>
        </w:tc>
        <w:tc>
          <w:tcPr>
            <w:tcW w:w="3117" w:type="dxa"/>
          </w:tcPr>
          <w:p w14:paraId="7ADCD8E3" w14:textId="40DB7D42" w:rsidR="00656A98" w:rsidRDefault="00656A98" w:rsidP="00656A9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17" w:type="dxa"/>
          </w:tcPr>
          <w:p w14:paraId="05797148" w14:textId="7B1A6138" w:rsidR="00656A98" w:rsidRDefault="00656A98" w:rsidP="00656A9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</w:tr>
      <w:tr w:rsidR="00656A98" w14:paraId="578510E7" w14:textId="77777777" w:rsidTr="00656A98">
        <w:tc>
          <w:tcPr>
            <w:tcW w:w="3116" w:type="dxa"/>
          </w:tcPr>
          <w:p w14:paraId="340AAEA0" w14:textId="12A835AE" w:rsidR="00656A98" w:rsidRDefault="00656A98" w:rsidP="00656A9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2/2</w:t>
            </w:r>
          </w:p>
        </w:tc>
        <w:tc>
          <w:tcPr>
            <w:tcW w:w="3117" w:type="dxa"/>
          </w:tcPr>
          <w:p w14:paraId="18DA0E03" w14:textId="3F61252B" w:rsidR="00656A98" w:rsidRDefault="00656A98" w:rsidP="00656A9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17" w:type="dxa"/>
          </w:tcPr>
          <w:p w14:paraId="0058536C" w14:textId="3E109436" w:rsidR="00656A98" w:rsidRDefault="00656A98" w:rsidP="00656A9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</w:tr>
      <w:tr w:rsidR="00656A98" w14:paraId="6DB9A4B6" w14:textId="77777777" w:rsidTr="00656A98">
        <w:tc>
          <w:tcPr>
            <w:tcW w:w="3116" w:type="dxa"/>
          </w:tcPr>
          <w:p w14:paraId="26E65061" w14:textId="5E465C63" w:rsidR="00656A98" w:rsidRDefault="005F5143" w:rsidP="00656A9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½</w:t>
            </w:r>
          </w:p>
        </w:tc>
        <w:tc>
          <w:tcPr>
            <w:tcW w:w="3117" w:type="dxa"/>
          </w:tcPr>
          <w:p w14:paraId="6CA64EA9" w14:textId="0CDBB472" w:rsidR="00656A98" w:rsidRDefault="00656A98" w:rsidP="00656A9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17" w:type="dxa"/>
          </w:tcPr>
          <w:p w14:paraId="432496CA" w14:textId="1D12A0A1" w:rsidR="00656A98" w:rsidRDefault="00656A98" w:rsidP="00656A9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</w:tr>
    </w:tbl>
    <w:p w14:paraId="41A95B45" w14:textId="07E793F0" w:rsidR="00656A98" w:rsidRDefault="00660F18" w:rsidP="00656A98">
      <w:pPr>
        <w:rPr>
          <w:rFonts w:ascii="Times New Roman" w:eastAsiaTheme="minorEastAsia" w:hAnsi="Times New Roman" w:cs="Times New Roman"/>
          <w:sz w:val="24"/>
          <w:szCs w:val="24"/>
        </w:rPr>
      </w:pPr>
      <w:bookmarkStart w:id="0" w:name="_Hlk67387252"/>
      <w:r>
        <w:rPr>
          <w:rFonts w:ascii="Times New Roman" w:eastAsiaTheme="minorEastAsia" w:hAnsi="Times New Roman" w:cs="Times New Roman"/>
          <w:sz w:val="24"/>
          <w:szCs w:val="24"/>
        </w:rPr>
        <w:t xml:space="preserve">Writing the last column in the reversed manner we obtain </w:t>
      </w:r>
    </w:p>
    <w:bookmarkEnd w:id="0"/>
    <w:p w14:paraId="5EA812BC" w14:textId="474E7FC0" w:rsidR="00656A98" w:rsidRPr="00656A98" w:rsidRDefault="00A05FDC" w:rsidP="00656A98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43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0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011011</m:t>
                </m:r>
              </m:e>
            </m:d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b>
        </m:sSub>
      </m:oMath>
      <w:r w:rsidR="00660F1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4ABCA27F" w14:textId="549BBBBC" w:rsidR="00656A98" w:rsidRDefault="00A05FDC" w:rsidP="00660F18">
      <w:pPr>
        <w:pStyle w:val="ListParagraph"/>
        <w:numPr>
          <w:ilvl w:val="0"/>
          <w:numId w:val="5"/>
        </w:numPr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6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0</m:t>
            </m:r>
          </m:sub>
        </m:sSub>
      </m:oMath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86"/>
        <w:gridCol w:w="2994"/>
        <w:gridCol w:w="3010"/>
      </w:tblGrid>
      <w:tr w:rsidR="00660F18" w14:paraId="4B4DB9DC" w14:textId="77777777" w:rsidTr="00660F18">
        <w:tc>
          <w:tcPr>
            <w:tcW w:w="2986" w:type="dxa"/>
          </w:tcPr>
          <w:p w14:paraId="45562794" w14:textId="2D68BBB5" w:rsidR="00660F18" w:rsidRDefault="00660F18" w:rsidP="00660F1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Divide by 10</w:t>
            </w:r>
          </w:p>
        </w:tc>
        <w:tc>
          <w:tcPr>
            <w:tcW w:w="2994" w:type="dxa"/>
          </w:tcPr>
          <w:p w14:paraId="15393EBF" w14:textId="4050F66F" w:rsidR="00660F18" w:rsidRDefault="00660F18" w:rsidP="00660F1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quotient</w:t>
            </w:r>
          </w:p>
        </w:tc>
        <w:tc>
          <w:tcPr>
            <w:tcW w:w="3010" w:type="dxa"/>
          </w:tcPr>
          <w:p w14:paraId="5028E107" w14:textId="2B48B077" w:rsidR="00660F18" w:rsidRDefault="00660F18" w:rsidP="00660F1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Remainder </w:t>
            </w:r>
          </w:p>
        </w:tc>
      </w:tr>
      <w:tr w:rsidR="00660F18" w14:paraId="69326246" w14:textId="77777777" w:rsidTr="00660F18">
        <w:tc>
          <w:tcPr>
            <w:tcW w:w="2986" w:type="dxa"/>
          </w:tcPr>
          <w:p w14:paraId="7FE01179" w14:textId="713B5D4B" w:rsidR="00660F18" w:rsidRDefault="00660F18" w:rsidP="00660F1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16/2</w:t>
            </w:r>
          </w:p>
        </w:tc>
        <w:tc>
          <w:tcPr>
            <w:tcW w:w="2994" w:type="dxa"/>
          </w:tcPr>
          <w:p w14:paraId="520B4604" w14:textId="2DFFB022" w:rsidR="00660F18" w:rsidRDefault="00660F18" w:rsidP="00660F1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010" w:type="dxa"/>
          </w:tcPr>
          <w:p w14:paraId="1589F96C" w14:textId="2837285D" w:rsidR="00660F18" w:rsidRDefault="00660F18" w:rsidP="00660F1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</w:tr>
      <w:tr w:rsidR="00660F18" w14:paraId="4C0EC350" w14:textId="77777777" w:rsidTr="00660F18">
        <w:tc>
          <w:tcPr>
            <w:tcW w:w="2986" w:type="dxa"/>
          </w:tcPr>
          <w:p w14:paraId="4CF1008E" w14:textId="771979CA" w:rsidR="00660F18" w:rsidRDefault="00660F18" w:rsidP="00660F1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8/2</w:t>
            </w:r>
          </w:p>
        </w:tc>
        <w:tc>
          <w:tcPr>
            <w:tcW w:w="2994" w:type="dxa"/>
          </w:tcPr>
          <w:p w14:paraId="54AF1B5B" w14:textId="4514CA5D" w:rsidR="00660F18" w:rsidRDefault="00660F18" w:rsidP="00660F1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010" w:type="dxa"/>
          </w:tcPr>
          <w:p w14:paraId="5CB94EBE" w14:textId="67143C1E" w:rsidR="00660F18" w:rsidRDefault="00660F18" w:rsidP="00660F1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</w:tr>
      <w:tr w:rsidR="00660F18" w14:paraId="042BCF20" w14:textId="77777777" w:rsidTr="00660F18">
        <w:tc>
          <w:tcPr>
            <w:tcW w:w="2986" w:type="dxa"/>
          </w:tcPr>
          <w:p w14:paraId="6D67AA4D" w14:textId="7B13F9AB" w:rsidR="00660F18" w:rsidRDefault="00660F18" w:rsidP="00660F1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4/2</w:t>
            </w:r>
          </w:p>
        </w:tc>
        <w:tc>
          <w:tcPr>
            <w:tcW w:w="2994" w:type="dxa"/>
          </w:tcPr>
          <w:p w14:paraId="3CFD4ECC" w14:textId="49A42C99" w:rsidR="00660F18" w:rsidRDefault="00660F18" w:rsidP="00660F1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10" w:type="dxa"/>
          </w:tcPr>
          <w:p w14:paraId="5CC4C7A4" w14:textId="0E533DEB" w:rsidR="00660F18" w:rsidRDefault="00660F18" w:rsidP="00660F1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</w:tr>
      <w:tr w:rsidR="00660F18" w14:paraId="4277D3DC" w14:textId="77777777" w:rsidTr="00660F18">
        <w:tc>
          <w:tcPr>
            <w:tcW w:w="2986" w:type="dxa"/>
          </w:tcPr>
          <w:p w14:paraId="1FB5AB5C" w14:textId="0C2B68A8" w:rsidR="00660F18" w:rsidRDefault="00660F18" w:rsidP="00660F1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2/2</w:t>
            </w:r>
          </w:p>
        </w:tc>
        <w:tc>
          <w:tcPr>
            <w:tcW w:w="2994" w:type="dxa"/>
          </w:tcPr>
          <w:p w14:paraId="177BACC2" w14:textId="3A4FC91E" w:rsidR="00660F18" w:rsidRDefault="00660F18" w:rsidP="00660F1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10" w:type="dxa"/>
          </w:tcPr>
          <w:p w14:paraId="7E9F5B20" w14:textId="2A7B0CE1" w:rsidR="00660F18" w:rsidRDefault="00660F18" w:rsidP="00660F1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</w:tr>
      <w:tr w:rsidR="00660F18" w14:paraId="5FE3A4DD" w14:textId="77777777" w:rsidTr="00660F18">
        <w:tc>
          <w:tcPr>
            <w:tcW w:w="2986" w:type="dxa"/>
          </w:tcPr>
          <w:p w14:paraId="0A0774DE" w14:textId="4D817750" w:rsidR="00660F18" w:rsidRDefault="005F5143" w:rsidP="00660F1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½</w:t>
            </w:r>
          </w:p>
        </w:tc>
        <w:tc>
          <w:tcPr>
            <w:tcW w:w="2994" w:type="dxa"/>
          </w:tcPr>
          <w:p w14:paraId="5B1B293C" w14:textId="21E34E14" w:rsidR="00660F18" w:rsidRDefault="00660F18" w:rsidP="00660F1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10" w:type="dxa"/>
          </w:tcPr>
          <w:p w14:paraId="3C09D2AA" w14:textId="273803FC" w:rsidR="00660F18" w:rsidRDefault="00660F18" w:rsidP="00660F1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</w:tr>
    </w:tbl>
    <w:p w14:paraId="3D0306D8" w14:textId="01AD2613" w:rsidR="00660F18" w:rsidRDefault="00660F18" w:rsidP="00660F18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riting the last column in the reversed manner we obtain </w:t>
      </w:r>
    </w:p>
    <w:p w14:paraId="39F6F35C" w14:textId="4C532518" w:rsidR="00660F18" w:rsidRDefault="00A05FDC" w:rsidP="00660F18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0000</m:t>
                </m:r>
              </m:e>
            </m:d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b>
        </m:sSub>
      </m:oMath>
      <w:r w:rsidR="00660F1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2CC2EF79" w14:textId="193B6662" w:rsidR="005F5143" w:rsidRDefault="005F5143" w:rsidP="00660F18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Question 1 (c)</w:t>
      </w:r>
    </w:p>
    <w:p w14:paraId="16D3798C" w14:textId="0F8CE4B6" w:rsidR="005F5143" w:rsidRDefault="005F5143" w:rsidP="00660F18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Convert the following to base 8</w:t>
      </w:r>
    </w:p>
    <w:p w14:paraId="4C199617" w14:textId="293AC039" w:rsidR="005F5143" w:rsidRPr="005F5143" w:rsidRDefault="005F5143" w:rsidP="005F5143">
      <w:pPr>
        <w:pStyle w:val="ListParagraph"/>
        <w:numPr>
          <w:ilvl w:val="0"/>
          <w:numId w:val="6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5F5143">
        <w:rPr>
          <w:rFonts w:ascii="Times New Roman" w:eastAsiaTheme="minorEastAsia" w:hAnsi="Times New Roman" w:cs="Times New Roman"/>
          <w:sz w:val="24"/>
          <w:szCs w:val="24"/>
        </w:rPr>
        <w:t>114</w:t>
      </w:r>
    </w:p>
    <w:p w14:paraId="1C3E5071" w14:textId="27F7F8FA" w:rsidR="005F5143" w:rsidRPr="00285117" w:rsidRDefault="005F5143" w:rsidP="00285117">
      <w:pPr>
        <w:ind w:left="360"/>
        <w:jc w:val="center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285117">
        <w:rPr>
          <w:rFonts w:ascii="Times New Roman" w:eastAsiaTheme="minorEastAsia" w:hAnsi="Times New Roman" w:cs="Times New Roman"/>
          <w:b/>
          <w:bCs/>
          <w:sz w:val="24"/>
          <w:szCs w:val="24"/>
        </w:rPr>
        <w:t>Solution</w:t>
      </w:r>
    </w:p>
    <w:p w14:paraId="6B1DE512" w14:textId="225A03C3" w:rsidR="005F5143" w:rsidRDefault="005F5143" w:rsidP="005F5143">
      <w:pPr>
        <w:ind w:left="36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Divide by 8 to get the digits from the remainders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85"/>
        <w:gridCol w:w="2996"/>
        <w:gridCol w:w="3009"/>
      </w:tblGrid>
      <w:tr w:rsidR="005F5143" w14:paraId="69246EE7" w14:textId="77777777" w:rsidTr="005F5143">
        <w:tc>
          <w:tcPr>
            <w:tcW w:w="3116" w:type="dxa"/>
          </w:tcPr>
          <w:p w14:paraId="303B0C58" w14:textId="7F4771F0" w:rsidR="005F5143" w:rsidRDefault="005F5143" w:rsidP="005F5143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Divide by 8</w:t>
            </w:r>
          </w:p>
        </w:tc>
        <w:tc>
          <w:tcPr>
            <w:tcW w:w="3117" w:type="dxa"/>
          </w:tcPr>
          <w:p w14:paraId="64554C1B" w14:textId="62EA7156" w:rsidR="005F5143" w:rsidRDefault="005F5143" w:rsidP="005F5143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Quotient </w:t>
            </w:r>
          </w:p>
        </w:tc>
        <w:tc>
          <w:tcPr>
            <w:tcW w:w="3117" w:type="dxa"/>
          </w:tcPr>
          <w:p w14:paraId="3755943B" w14:textId="789FFBF1" w:rsidR="005F5143" w:rsidRDefault="005F5143" w:rsidP="005F5143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Remainder </w:t>
            </w:r>
          </w:p>
        </w:tc>
      </w:tr>
      <w:tr w:rsidR="005F5143" w14:paraId="4A9FB47B" w14:textId="77777777" w:rsidTr="005F5143">
        <w:tc>
          <w:tcPr>
            <w:tcW w:w="3116" w:type="dxa"/>
          </w:tcPr>
          <w:p w14:paraId="35BF7B18" w14:textId="2287E7EE" w:rsidR="005F5143" w:rsidRDefault="005F5143" w:rsidP="005F5143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114/8</w:t>
            </w:r>
          </w:p>
        </w:tc>
        <w:tc>
          <w:tcPr>
            <w:tcW w:w="3117" w:type="dxa"/>
          </w:tcPr>
          <w:p w14:paraId="0DE22622" w14:textId="54051F00" w:rsidR="005F5143" w:rsidRDefault="005F5143" w:rsidP="005F5143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3117" w:type="dxa"/>
          </w:tcPr>
          <w:p w14:paraId="37DD94BC" w14:textId="2C914496" w:rsidR="005F5143" w:rsidRDefault="005F5143" w:rsidP="005F5143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2</w:t>
            </w:r>
          </w:p>
        </w:tc>
      </w:tr>
      <w:tr w:rsidR="005F5143" w14:paraId="796948A1" w14:textId="77777777" w:rsidTr="005F5143">
        <w:tc>
          <w:tcPr>
            <w:tcW w:w="3116" w:type="dxa"/>
          </w:tcPr>
          <w:p w14:paraId="6BDBB7C2" w14:textId="2CA300D4" w:rsidR="005F5143" w:rsidRDefault="005F5143" w:rsidP="005F5143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14/8</w:t>
            </w:r>
          </w:p>
        </w:tc>
        <w:tc>
          <w:tcPr>
            <w:tcW w:w="3117" w:type="dxa"/>
          </w:tcPr>
          <w:p w14:paraId="67258EF3" w14:textId="0D529FE7" w:rsidR="005F5143" w:rsidRDefault="005F5143" w:rsidP="005F5143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17" w:type="dxa"/>
          </w:tcPr>
          <w:p w14:paraId="26E9FBB0" w14:textId="5C010808" w:rsidR="005F5143" w:rsidRDefault="005F5143" w:rsidP="005F5143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6</w:t>
            </w:r>
          </w:p>
        </w:tc>
      </w:tr>
      <w:tr w:rsidR="005F5143" w14:paraId="1FA86AC2" w14:textId="77777777" w:rsidTr="005F5143">
        <w:tc>
          <w:tcPr>
            <w:tcW w:w="3116" w:type="dxa"/>
          </w:tcPr>
          <w:p w14:paraId="57144372" w14:textId="1D86BF3B" w:rsidR="005F5143" w:rsidRDefault="005F5143" w:rsidP="005F5143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1/8</w:t>
            </w:r>
          </w:p>
        </w:tc>
        <w:tc>
          <w:tcPr>
            <w:tcW w:w="3117" w:type="dxa"/>
          </w:tcPr>
          <w:p w14:paraId="3F6C491A" w14:textId="35CD166B" w:rsidR="005F5143" w:rsidRDefault="005F5143" w:rsidP="005F5143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17" w:type="dxa"/>
          </w:tcPr>
          <w:p w14:paraId="383D385F" w14:textId="2E9DF712" w:rsidR="005F5143" w:rsidRDefault="005F5143" w:rsidP="005F5143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</w:tr>
    </w:tbl>
    <w:p w14:paraId="724F03FD" w14:textId="7F68FF0B" w:rsidR="005F5143" w:rsidRDefault="005F5143" w:rsidP="005F5143">
      <w:pPr>
        <w:ind w:left="360"/>
        <w:rPr>
          <w:rFonts w:ascii="Times New Roman" w:eastAsiaTheme="minorEastAsia" w:hAnsi="Times New Roman" w:cs="Times New Roman"/>
          <w:sz w:val="24"/>
          <w:szCs w:val="24"/>
        </w:rPr>
      </w:pPr>
    </w:p>
    <w:p w14:paraId="7A0D4F1D" w14:textId="34A9352F" w:rsidR="005F5143" w:rsidRDefault="005F5143" w:rsidP="005F5143">
      <w:pPr>
        <w:ind w:left="36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riting the last column in a reversed manner we obtain </w:t>
      </w:r>
    </w:p>
    <w:p w14:paraId="5A6A1248" w14:textId="0CAFD1A5" w:rsidR="005F5143" w:rsidRDefault="00A05FDC" w:rsidP="005F5143">
      <w:pPr>
        <w:ind w:left="360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62</m:t>
                </m:r>
              </m:e>
            </m:d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8</m:t>
            </m:r>
          </m:sub>
        </m:sSub>
      </m:oMath>
      <w:r w:rsidR="005F514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500A6103" w14:textId="0493EFFC" w:rsidR="005F5143" w:rsidRDefault="005F5143" w:rsidP="005F5143">
      <w:pPr>
        <w:ind w:left="36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Thus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62</m:t>
                </m:r>
              </m:e>
            </m:d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8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s the equivalent octal form of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14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0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3A6A43F4" w14:textId="770A30B7" w:rsidR="005F5143" w:rsidRDefault="00A05FDC" w:rsidP="005F5143">
      <w:pPr>
        <w:pStyle w:val="ListParagraph"/>
        <w:numPr>
          <w:ilvl w:val="0"/>
          <w:numId w:val="6"/>
        </w:numPr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450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0</m:t>
            </m:r>
          </m:sub>
        </m:sSub>
      </m:oMath>
    </w:p>
    <w:p w14:paraId="5CFBC23B" w14:textId="4157450C" w:rsidR="005F5143" w:rsidRPr="005F5143" w:rsidRDefault="005F5143" w:rsidP="005F5143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4C00C19D" w14:textId="4C523185" w:rsidR="005F5143" w:rsidRPr="00285117" w:rsidRDefault="005F5143" w:rsidP="00285117">
      <w:pPr>
        <w:pStyle w:val="ListParagraph"/>
        <w:jc w:val="center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285117">
        <w:rPr>
          <w:rFonts w:ascii="Times New Roman" w:eastAsiaTheme="minorEastAsia" w:hAnsi="Times New Roman" w:cs="Times New Roman"/>
          <w:b/>
          <w:bCs/>
          <w:sz w:val="24"/>
          <w:szCs w:val="24"/>
        </w:rPr>
        <w:t>Solution</w:t>
      </w:r>
    </w:p>
    <w:p w14:paraId="4D23D4FD" w14:textId="6BEB3B51" w:rsidR="005F5143" w:rsidRDefault="005F5143" w:rsidP="005F5143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Divide by eight to get the digits from the remainder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F5143" w14:paraId="4192E70C" w14:textId="77777777" w:rsidTr="005F5143">
        <w:tc>
          <w:tcPr>
            <w:tcW w:w="3116" w:type="dxa"/>
          </w:tcPr>
          <w:p w14:paraId="761C321E" w14:textId="37475B9C" w:rsidR="005F5143" w:rsidRDefault="005F5143" w:rsidP="005F5143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Divide by 8</w:t>
            </w:r>
          </w:p>
        </w:tc>
        <w:tc>
          <w:tcPr>
            <w:tcW w:w="3117" w:type="dxa"/>
          </w:tcPr>
          <w:p w14:paraId="32BBAE20" w14:textId="220F57CA" w:rsidR="005F5143" w:rsidRDefault="005F5143" w:rsidP="005F5143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Quotient </w:t>
            </w:r>
          </w:p>
        </w:tc>
        <w:tc>
          <w:tcPr>
            <w:tcW w:w="3117" w:type="dxa"/>
          </w:tcPr>
          <w:p w14:paraId="6513BEFD" w14:textId="170E8AFB" w:rsidR="005F5143" w:rsidRDefault="005F5143" w:rsidP="005F5143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Remainder </w:t>
            </w:r>
          </w:p>
        </w:tc>
      </w:tr>
      <w:tr w:rsidR="005F5143" w14:paraId="700035B9" w14:textId="77777777" w:rsidTr="005F5143">
        <w:tc>
          <w:tcPr>
            <w:tcW w:w="3116" w:type="dxa"/>
          </w:tcPr>
          <w:p w14:paraId="3BB689DB" w14:textId="5EFFE133" w:rsidR="005F5143" w:rsidRDefault="005F5143" w:rsidP="005F5143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450/8</w:t>
            </w:r>
          </w:p>
        </w:tc>
        <w:tc>
          <w:tcPr>
            <w:tcW w:w="3117" w:type="dxa"/>
          </w:tcPr>
          <w:p w14:paraId="64D36FDF" w14:textId="5AB87D28" w:rsidR="005F5143" w:rsidRDefault="005F5143" w:rsidP="005F5143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3117" w:type="dxa"/>
          </w:tcPr>
          <w:p w14:paraId="1E77ABA2" w14:textId="72A64B09" w:rsidR="005F5143" w:rsidRDefault="005F5143" w:rsidP="005F5143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2</w:t>
            </w:r>
          </w:p>
        </w:tc>
      </w:tr>
      <w:tr w:rsidR="005F5143" w14:paraId="0D7F0B05" w14:textId="77777777" w:rsidTr="005F5143">
        <w:tc>
          <w:tcPr>
            <w:tcW w:w="3116" w:type="dxa"/>
          </w:tcPr>
          <w:p w14:paraId="5319EC2C" w14:textId="2CEF55C3" w:rsidR="005F5143" w:rsidRDefault="005F5143" w:rsidP="005F5143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56/8</w:t>
            </w:r>
          </w:p>
        </w:tc>
        <w:tc>
          <w:tcPr>
            <w:tcW w:w="3117" w:type="dxa"/>
          </w:tcPr>
          <w:p w14:paraId="24863877" w14:textId="505CCF97" w:rsidR="005F5143" w:rsidRDefault="005F5143" w:rsidP="005F5143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117" w:type="dxa"/>
          </w:tcPr>
          <w:p w14:paraId="4C30F6F6" w14:textId="70997A7F" w:rsidR="005F5143" w:rsidRDefault="005F5143" w:rsidP="005F5143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</w:tr>
      <w:tr w:rsidR="005F5143" w14:paraId="7A4A87C8" w14:textId="77777777" w:rsidTr="005F5143">
        <w:tc>
          <w:tcPr>
            <w:tcW w:w="3116" w:type="dxa"/>
          </w:tcPr>
          <w:p w14:paraId="5DD67583" w14:textId="4299CD35" w:rsidR="005F5143" w:rsidRDefault="005F5143" w:rsidP="005F5143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7/8</w:t>
            </w:r>
          </w:p>
        </w:tc>
        <w:tc>
          <w:tcPr>
            <w:tcW w:w="3117" w:type="dxa"/>
          </w:tcPr>
          <w:p w14:paraId="0767135C" w14:textId="21623A21" w:rsidR="005F5143" w:rsidRDefault="005F5143" w:rsidP="005F5143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17" w:type="dxa"/>
          </w:tcPr>
          <w:p w14:paraId="185E7210" w14:textId="4AFD5F6F" w:rsidR="005F5143" w:rsidRDefault="005F5143" w:rsidP="005F5143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7</w:t>
            </w:r>
          </w:p>
        </w:tc>
      </w:tr>
    </w:tbl>
    <w:p w14:paraId="3A4F7555" w14:textId="4863AA37" w:rsidR="005F5143" w:rsidRDefault="005F5143" w:rsidP="005F5143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3285DCAB" w14:textId="72A4F0D1" w:rsidR="005F5143" w:rsidRDefault="005F5143" w:rsidP="005F5143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riting the last column in a reversed manner we obtain </w:t>
      </w:r>
    </w:p>
    <w:p w14:paraId="3CB7802E" w14:textId="7973898E" w:rsidR="005F5143" w:rsidRDefault="00A05FDC" w:rsidP="005F5143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702</m:t>
                </m:r>
              </m:e>
            </m:d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8</m:t>
            </m:r>
          </m:sub>
        </m:sSub>
      </m:oMath>
      <w:r w:rsidR="008B06A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5EE0D342" w14:textId="77777777" w:rsidR="008B06AE" w:rsidRDefault="008B06AE" w:rsidP="005F5143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refore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702</m:t>
                </m:r>
              </m:e>
            </m:d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8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s the octal equivalent of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450</m:t>
                </m:r>
              </m:e>
            </m:d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0</m:t>
            </m:r>
          </m:sub>
        </m:sSub>
      </m:oMath>
    </w:p>
    <w:p w14:paraId="18C53F06" w14:textId="374A3213" w:rsidR="008B06AE" w:rsidRPr="008B06AE" w:rsidRDefault="008B06AE" w:rsidP="005F5143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8B06AE">
        <w:rPr>
          <w:rFonts w:ascii="Times New Roman" w:eastAsiaTheme="minorEastAsia" w:hAnsi="Times New Roman" w:cs="Times New Roman"/>
          <w:b/>
          <w:bCs/>
          <w:sz w:val="24"/>
          <w:szCs w:val="24"/>
        </w:rPr>
        <w:t>Question 2</w:t>
      </w:r>
    </w:p>
    <w:p w14:paraId="64A6BA07" w14:textId="77777777" w:rsidR="008B06AE" w:rsidRDefault="008B06AE" w:rsidP="005F5143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Expand and convert the following numbers to base 10</w:t>
      </w:r>
    </w:p>
    <w:p w14:paraId="60710512" w14:textId="62D73F53" w:rsidR="008B06AE" w:rsidRPr="005F5143" w:rsidRDefault="008B06AE" w:rsidP="005F5143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i)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001100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12CCB9B2" w14:textId="5EC5872A" w:rsidR="00660F18" w:rsidRPr="00285117" w:rsidRDefault="00EB4B27" w:rsidP="00285117">
      <w:pPr>
        <w:jc w:val="center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285117">
        <w:rPr>
          <w:rFonts w:ascii="Times New Roman" w:eastAsiaTheme="minorEastAsia" w:hAnsi="Times New Roman" w:cs="Times New Roman"/>
          <w:b/>
          <w:bCs/>
          <w:sz w:val="24"/>
          <w:szCs w:val="24"/>
        </w:rPr>
        <w:t>Solution</w:t>
      </w:r>
    </w:p>
    <w:p w14:paraId="7F104DC5" w14:textId="04C1212F" w:rsidR="00EB4B27" w:rsidRPr="00EB4B27" w:rsidRDefault="00EB4B27" w:rsidP="00EB4B27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decimal number is equal to the sum of binary digits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times the power of 2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(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>)</m:t>
        </m:r>
      </m:oMath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8"/>
        <w:gridCol w:w="1168"/>
        <w:gridCol w:w="1169"/>
        <w:gridCol w:w="1169"/>
        <w:gridCol w:w="1169"/>
        <w:gridCol w:w="1169"/>
        <w:gridCol w:w="1169"/>
        <w:gridCol w:w="1169"/>
      </w:tblGrid>
      <w:tr w:rsidR="00EB4B27" w14:paraId="18158824" w14:textId="77777777" w:rsidTr="00EB4B27">
        <w:tc>
          <w:tcPr>
            <w:tcW w:w="1168" w:type="dxa"/>
          </w:tcPr>
          <w:p w14:paraId="7EE63C94" w14:textId="327E45AE" w:rsidR="00EB4B27" w:rsidRDefault="00EB4B27" w:rsidP="00EB4B27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Binary number </w:t>
            </w:r>
          </w:p>
        </w:tc>
        <w:tc>
          <w:tcPr>
            <w:tcW w:w="1168" w:type="dxa"/>
          </w:tcPr>
          <w:p w14:paraId="61AF0475" w14:textId="1804C349" w:rsidR="00EB4B27" w:rsidRDefault="00EB4B27" w:rsidP="00EB4B27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69" w:type="dxa"/>
          </w:tcPr>
          <w:p w14:paraId="124ADEBD" w14:textId="09C48557" w:rsidR="00EB4B27" w:rsidRDefault="00EB4B27" w:rsidP="00EB4B27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69" w:type="dxa"/>
          </w:tcPr>
          <w:p w14:paraId="5D4FB128" w14:textId="533C0876" w:rsidR="00EB4B27" w:rsidRDefault="00EB4B27" w:rsidP="00EB4B27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69" w:type="dxa"/>
          </w:tcPr>
          <w:p w14:paraId="554C23B9" w14:textId="4DF16173" w:rsidR="00EB4B27" w:rsidRDefault="00681087" w:rsidP="00EB4B27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69" w:type="dxa"/>
          </w:tcPr>
          <w:p w14:paraId="65034207" w14:textId="403453E4" w:rsidR="00EB4B27" w:rsidRDefault="00681087" w:rsidP="00EB4B27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69" w:type="dxa"/>
          </w:tcPr>
          <w:p w14:paraId="4908EDDE" w14:textId="328326DF" w:rsidR="00EB4B27" w:rsidRDefault="00681087" w:rsidP="00EB4B27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69" w:type="dxa"/>
          </w:tcPr>
          <w:p w14:paraId="769A49FE" w14:textId="6C771911" w:rsidR="00EB4B27" w:rsidRDefault="00681087" w:rsidP="00EB4B27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</w:tr>
      <w:tr w:rsidR="00EB4B27" w14:paraId="1CAF7A6C" w14:textId="77777777" w:rsidTr="00EB4B27">
        <w:tc>
          <w:tcPr>
            <w:tcW w:w="1168" w:type="dxa"/>
          </w:tcPr>
          <w:p w14:paraId="0D149217" w14:textId="5A916CB8" w:rsidR="00EB4B27" w:rsidRDefault="00EB4B27" w:rsidP="00EB4B27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Power of 2</w:t>
            </w:r>
          </w:p>
        </w:tc>
        <w:tc>
          <w:tcPr>
            <w:tcW w:w="1168" w:type="dxa"/>
          </w:tcPr>
          <w:p w14:paraId="69353AFE" w14:textId="646148CC" w:rsidR="00EB4B27" w:rsidRPr="00681087" w:rsidRDefault="00A05FDC" w:rsidP="00EB4B27">
            <w:pPr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b/>
                        <w:bCs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6</m:t>
                    </m:r>
                  </m:sup>
                </m:sSup>
              </m:oMath>
            </m:oMathPara>
          </w:p>
        </w:tc>
        <w:tc>
          <w:tcPr>
            <w:tcW w:w="1169" w:type="dxa"/>
          </w:tcPr>
          <w:p w14:paraId="3A251CC8" w14:textId="474D500C" w:rsidR="00EB4B27" w:rsidRDefault="00A05FDC" w:rsidP="00EB4B27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5</m:t>
                    </m:r>
                  </m:sup>
                </m:sSup>
              </m:oMath>
            </m:oMathPara>
          </w:p>
        </w:tc>
        <w:tc>
          <w:tcPr>
            <w:tcW w:w="1169" w:type="dxa"/>
          </w:tcPr>
          <w:p w14:paraId="3CCDFDD2" w14:textId="77CEEC02" w:rsidR="00EB4B27" w:rsidRDefault="00A05FDC" w:rsidP="00EB4B27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4</m:t>
                    </m:r>
                  </m:sup>
                </m:sSup>
              </m:oMath>
            </m:oMathPara>
          </w:p>
        </w:tc>
        <w:tc>
          <w:tcPr>
            <w:tcW w:w="1169" w:type="dxa"/>
          </w:tcPr>
          <w:p w14:paraId="458F40F9" w14:textId="226F73AE" w:rsidR="00EB4B27" w:rsidRPr="00681087" w:rsidRDefault="00A05FDC" w:rsidP="00EB4B27">
            <w:pPr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b/>
                        <w:bCs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3</m:t>
                    </m:r>
                  </m:sup>
                </m:sSup>
              </m:oMath>
            </m:oMathPara>
          </w:p>
        </w:tc>
        <w:tc>
          <w:tcPr>
            <w:tcW w:w="1169" w:type="dxa"/>
          </w:tcPr>
          <w:p w14:paraId="23BC6893" w14:textId="2D3B3A66" w:rsidR="00EB4B27" w:rsidRPr="00681087" w:rsidRDefault="00A05FDC" w:rsidP="00EB4B27">
            <w:pPr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b/>
                        <w:bCs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169" w:type="dxa"/>
          </w:tcPr>
          <w:p w14:paraId="0E049A42" w14:textId="2F25BC95" w:rsidR="00EB4B27" w:rsidRDefault="00A05FDC" w:rsidP="00EB4B27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1169" w:type="dxa"/>
          </w:tcPr>
          <w:p w14:paraId="619E9B0F" w14:textId="011AC88F" w:rsidR="00EB4B27" w:rsidRDefault="00A05FDC" w:rsidP="00EB4B27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sup>
                </m:sSup>
              </m:oMath>
            </m:oMathPara>
          </w:p>
        </w:tc>
      </w:tr>
    </w:tbl>
    <w:p w14:paraId="3F0676D8" w14:textId="77777777" w:rsidR="00660F18" w:rsidRPr="00EB4B27" w:rsidRDefault="00660F18" w:rsidP="00EB4B27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04189814" w14:textId="39A01257" w:rsidR="00711FFB" w:rsidRPr="00681087" w:rsidRDefault="00A05FDC" w:rsidP="00685CAD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001100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=1×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6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+0×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5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+0×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4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+1×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+1×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+0×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+0×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0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76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0</m:t>
              </m:r>
            </m:sub>
          </m:sSub>
        </m:oMath>
      </m:oMathPara>
    </w:p>
    <w:p w14:paraId="4CEC66ED" w14:textId="7588CE7C" w:rsidR="00681087" w:rsidRPr="004E70EA" w:rsidRDefault="004E70EA" w:rsidP="004E70EA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ii)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7766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8</m:t>
            </m:r>
          </m:sub>
        </m:sSub>
      </m:oMath>
      <w:r w:rsidRPr="004E70EA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</w:p>
    <w:p w14:paraId="4EB045EC" w14:textId="5B774101" w:rsidR="00681087" w:rsidRPr="00681087" w:rsidRDefault="00681087" w:rsidP="00681087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0905AE24" w14:textId="45B5F94B" w:rsidR="00681087" w:rsidRPr="004E70EA" w:rsidRDefault="00681087" w:rsidP="004E70EA">
      <w:pPr>
        <w:pStyle w:val="ListParagraph"/>
        <w:jc w:val="center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4E70EA">
        <w:rPr>
          <w:rFonts w:ascii="Times New Roman" w:eastAsiaTheme="minorEastAsia" w:hAnsi="Times New Roman" w:cs="Times New Roman"/>
          <w:b/>
          <w:bCs/>
          <w:sz w:val="24"/>
          <w:szCs w:val="24"/>
        </w:rPr>
        <w:t>Solution</w:t>
      </w:r>
    </w:p>
    <w:p w14:paraId="5D32426F" w14:textId="3317300C" w:rsidR="00681087" w:rsidRDefault="00A05FDC" w:rsidP="00681087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7766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8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7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8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</m:t>
                </m:r>
              </m:sup>
            </m:sSup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+7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8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+6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8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sup>
            </m:sSup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+6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8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0</m:t>
                </m:r>
              </m:sup>
            </m:sSup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4086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0</m:t>
            </m:r>
          </m:sub>
        </m:sSub>
      </m:oMath>
      <w:r w:rsidR="004E70E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1B9AFDC6" w14:textId="3714FF66" w:rsidR="004E70EA" w:rsidRDefault="004E70EA" w:rsidP="004E70EA">
      <w:pPr>
        <w:ind w:left="360"/>
        <w:rPr>
          <w:rFonts w:ascii="Times New Roman" w:eastAsiaTheme="minorEastAsia" w:hAnsi="Times New Roman" w:cs="Times New Roman"/>
          <w:sz w:val="24"/>
          <w:szCs w:val="24"/>
        </w:rPr>
      </w:pPr>
    </w:p>
    <w:p w14:paraId="3B96ADB1" w14:textId="1E923DA3" w:rsidR="004E70EA" w:rsidRDefault="004E70EA" w:rsidP="004E70EA">
      <w:pPr>
        <w:ind w:left="360"/>
        <w:rPr>
          <w:rFonts w:ascii="Times New Roman" w:eastAsiaTheme="minorEastAsia" w:hAnsi="Times New Roman" w:cs="Times New Roman"/>
          <w:sz w:val="24"/>
          <w:szCs w:val="24"/>
        </w:rPr>
      </w:pPr>
    </w:p>
    <w:p w14:paraId="6B5363FD" w14:textId="792FCF93" w:rsidR="004E70EA" w:rsidRDefault="004E70EA" w:rsidP="004E70EA">
      <w:pPr>
        <w:ind w:left="360"/>
        <w:rPr>
          <w:rFonts w:ascii="Times New Roman" w:eastAsiaTheme="minorEastAsia" w:hAnsi="Times New Roman" w:cs="Times New Roman"/>
          <w:sz w:val="24"/>
          <w:szCs w:val="24"/>
        </w:rPr>
      </w:pPr>
    </w:p>
    <w:p w14:paraId="3A3B458B" w14:textId="77777777" w:rsidR="004E70EA" w:rsidRPr="004E70EA" w:rsidRDefault="004E70EA" w:rsidP="004E70EA">
      <w:pPr>
        <w:ind w:left="360"/>
        <w:rPr>
          <w:rFonts w:ascii="Times New Roman" w:eastAsiaTheme="minorEastAsia" w:hAnsi="Times New Roman" w:cs="Times New Roman"/>
          <w:sz w:val="24"/>
          <w:szCs w:val="24"/>
        </w:rPr>
      </w:pPr>
    </w:p>
    <w:p w14:paraId="57FFCE9D" w14:textId="36655924" w:rsidR="006C6AD9" w:rsidRDefault="004E70EA" w:rsidP="004E70EA">
      <w:pPr>
        <w:pStyle w:val="ListParagraph"/>
        <w:numPr>
          <w:ilvl w:val="0"/>
          <w:numId w:val="6"/>
        </w:num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w:lastRenderedPageBreak/>
          <m:t>EAB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32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6</m:t>
            </m:r>
          </m:sub>
        </m:sSub>
      </m:oMath>
    </w:p>
    <w:p w14:paraId="15564211" w14:textId="27BA859E" w:rsidR="004E70EA" w:rsidRPr="004E70EA" w:rsidRDefault="004E70EA" w:rsidP="004E70EA">
      <w:pPr>
        <w:ind w:left="360"/>
        <w:jc w:val="center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4E70EA">
        <w:rPr>
          <w:rFonts w:ascii="Times New Roman" w:eastAsiaTheme="minorEastAsia" w:hAnsi="Times New Roman" w:cs="Times New Roman"/>
          <w:b/>
          <w:bCs/>
          <w:sz w:val="24"/>
          <w:szCs w:val="24"/>
        </w:rPr>
        <w:t>Solution</w:t>
      </w:r>
    </w:p>
    <w:p w14:paraId="3B0761F2" w14:textId="1A9D9061" w:rsidR="004E70EA" w:rsidRPr="004E70EA" w:rsidRDefault="00A05FDC" w:rsidP="004E70EA">
      <w:pPr>
        <w:ind w:left="360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EAB32</m:t>
                  </m:r>
                </m:e>
              </m:d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6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4*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6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4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+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0*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6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+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1*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6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+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*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6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+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*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6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961330</m:t>
                  </m:r>
                </m:e>
              </m:d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0</m:t>
              </m:r>
            </m:sub>
          </m:sSub>
        </m:oMath>
      </m:oMathPara>
    </w:p>
    <w:p w14:paraId="0271829A" w14:textId="6015BF2E" w:rsidR="006C6AD9" w:rsidRDefault="005F6005" w:rsidP="005F6005">
      <w:pPr>
        <w:pStyle w:val="ListParagraph"/>
        <w:numPr>
          <w:ilvl w:val="0"/>
          <w:numId w:val="6"/>
        </w:num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Convert the following number to base 10</w:t>
      </w:r>
    </w:p>
    <w:p w14:paraId="3D54436B" w14:textId="04C8C503" w:rsidR="005F6005" w:rsidRPr="005F6005" w:rsidRDefault="005F6005" w:rsidP="005F6005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30,1,41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60</m:t>
            </m:r>
          </m:sub>
        </m:sSub>
      </m:oMath>
    </w:p>
    <w:p w14:paraId="7E578B8A" w14:textId="21DF3DFA" w:rsidR="006C6AD9" w:rsidRDefault="005F6005" w:rsidP="00685C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 3</w:t>
      </w:r>
    </w:p>
    <w:p w14:paraId="0C5969C7" w14:textId="7C444063" w:rsidR="005F6005" w:rsidRDefault="005F6005" w:rsidP="00685C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the following problems</w:t>
      </w:r>
    </w:p>
    <w:p w14:paraId="61671890" w14:textId="564709F6" w:rsidR="005F6005" w:rsidRPr="00836D59" w:rsidRDefault="00836D59" w:rsidP="005F6005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+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010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</m:e>
          </m:mr>
          <m:m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101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</m:e>
          </m:mr>
        </m:m>
      </m:oMath>
    </w:p>
    <w:p w14:paraId="44C34754" w14:textId="7B664DBB" w:rsidR="00836D59" w:rsidRPr="00285117" w:rsidRDefault="00836D59" w:rsidP="00285117">
      <w:pPr>
        <w:ind w:left="360"/>
        <w:jc w:val="center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285117">
        <w:rPr>
          <w:rFonts w:ascii="Times New Roman" w:eastAsiaTheme="minorEastAsia" w:hAnsi="Times New Roman" w:cs="Times New Roman"/>
          <w:b/>
          <w:bCs/>
          <w:sz w:val="24"/>
          <w:szCs w:val="24"/>
        </w:rPr>
        <w:t>Solution</w:t>
      </w:r>
    </w:p>
    <w:p w14:paraId="397E3E5A" w14:textId="57D2A0B5" w:rsidR="00836D59" w:rsidRDefault="00A05FDC" w:rsidP="00836D59">
      <w:pPr>
        <w:ind w:left="360"/>
        <w:rPr>
          <w:rFonts w:ascii="Times New Roman" w:eastAsiaTheme="minorEastAsia" w:hAnsi="Times New Roman" w:cs="Times New Roman"/>
          <w:sz w:val="24"/>
          <w:szCs w:val="24"/>
        </w:rPr>
      </w:pPr>
      <m:oMath>
        <m:bar>
          <m:bar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bar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+</m:t>
                </m:r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010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101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e>
                  </m:mr>
                </m:m>
              </m:num>
              <m:den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0111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b>
                </m:sSub>
              </m:den>
            </m:f>
          </m:e>
        </m:bar>
      </m:oMath>
      <w:r w:rsidR="00F0024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35558486" w14:textId="77777777" w:rsidR="00F0024D" w:rsidRPr="00F0024D" w:rsidRDefault="00F0024D" w:rsidP="00F0024D">
      <w:pPr>
        <w:ind w:left="360"/>
        <w:rPr>
          <w:rFonts w:ascii="Times New Roman" w:eastAsiaTheme="minorEastAsia" w:hAnsi="Times New Roman" w:cs="Times New Roman"/>
          <w:sz w:val="24"/>
          <w:szCs w:val="24"/>
        </w:rPr>
      </w:pPr>
    </w:p>
    <w:p w14:paraId="466C2189" w14:textId="7568FE93" w:rsidR="00F0024D" w:rsidRDefault="00A05FDC" w:rsidP="00F0024D">
      <w:pPr>
        <w:pStyle w:val="ListParagraph"/>
        <w:numPr>
          <w:ilvl w:val="0"/>
          <w:numId w:val="7"/>
        </w:numPr>
        <w:rPr>
          <w:rFonts w:ascii="Times New Roman" w:eastAsiaTheme="minorEastAsia" w:hAnsi="Times New Roman" w:cs="Times New Roman"/>
          <w:sz w:val="24"/>
          <w:szCs w:val="24"/>
        </w:rPr>
      </w:pPr>
      <m:oMath>
        <m:bar>
          <m:bar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bar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01011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+10111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e>
                  </m:mr>
                </m:m>
              </m:num>
              <m:den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000010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b>
                </m:sSub>
              </m:den>
            </m:f>
          </m:e>
        </m:bar>
      </m:oMath>
    </w:p>
    <w:p w14:paraId="57FB36AD" w14:textId="77777777" w:rsidR="009D5140" w:rsidRDefault="009D5140" w:rsidP="009D5140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7AE2C0C2" w14:textId="5B6D6CA1" w:rsidR="009D5140" w:rsidRDefault="00A05FDC" w:rsidP="00F0024D">
      <w:pPr>
        <w:pStyle w:val="ListParagraph"/>
        <w:numPr>
          <w:ilvl w:val="0"/>
          <w:numId w:val="7"/>
        </w:numPr>
        <w:rPr>
          <w:rFonts w:ascii="Times New Roman" w:eastAsiaTheme="minorEastAsia" w:hAnsi="Times New Roman" w:cs="Times New Roman"/>
          <w:sz w:val="24"/>
          <w:szCs w:val="24"/>
        </w:rPr>
      </w:pPr>
      <m:oMath>
        <m:bar>
          <m:bar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bar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7612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8</m:t>
                          </m:r>
                        </m:sub>
                      </m:sSub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+3314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8</m:t>
                          </m:r>
                        </m:sub>
                      </m:sSub>
                    </m:e>
                  </m:mr>
                </m:m>
              </m:num>
              <m:den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3126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8</m:t>
                    </m:r>
                  </m:sub>
                </m:sSub>
              </m:den>
            </m:f>
          </m:e>
        </m:bar>
      </m:oMath>
    </w:p>
    <w:p w14:paraId="1A866379" w14:textId="77777777" w:rsidR="009D5140" w:rsidRPr="009D5140" w:rsidRDefault="009D5140" w:rsidP="009D5140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0FED37E7" w14:textId="47E17D9C" w:rsidR="009D5140" w:rsidRDefault="00A05FDC" w:rsidP="00F0024D">
      <w:pPr>
        <w:pStyle w:val="ListParagraph"/>
        <w:numPr>
          <w:ilvl w:val="0"/>
          <w:numId w:val="7"/>
        </w:numPr>
        <w:rPr>
          <w:rFonts w:ascii="Times New Roman" w:eastAsiaTheme="minorEastAsia" w:hAnsi="Times New Roman" w:cs="Times New Roman"/>
          <w:sz w:val="24"/>
          <w:szCs w:val="24"/>
        </w:rPr>
      </w:pPr>
      <m:oMath>
        <m:bar>
          <m:bar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bar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50121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8</m:t>
                          </m:r>
                        </m:sub>
                      </m:sSub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+67117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8</m:t>
                          </m:r>
                        </m:sub>
                      </m:sSub>
                    </m:e>
                  </m:mr>
                </m:m>
              </m:num>
              <m:den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37240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8</m:t>
                    </m:r>
                  </m:sub>
                </m:sSub>
              </m:den>
            </m:f>
          </m:e>
        </m:bar>
      </m:oMath>
    </w:p>
    <w:p w14:paraId="048A26A5" w14:textId="77777777" w:rsidR="003D789B" w:rsidRPr="003D789B" w:rsidRDefault="003D789B" w:rsidP="003D789B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309CA59C" w14:textId="65A70C37" w:rsidR="003D789B" w:rsidRDefault="00A05FDC" w:rsidP="00F0024D">
      <w:pPr>
        <w:pStyle w:val="ListParagraph"/>
        <w:numPr>
          <w:ilvl w:val="0"/>
          <w:numId w:val="7"/>
        </w:numPr>
        <w:rPr>
          <w:rFonts w:ascii="Times New Roman" w:eastAsiaTheme="minorEastAsia" w:hAnsi="Times New Roman" w:cs="Times New Roman"/>
          <w:sz w:val="24"/>
          <w:szCs w:val="24"/>
        </w:rPr>
      </w:pPr>
      <m:oMath>
        <m:bar>
          <m:bar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bar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9A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6</m:t>
                          </m:r>
                        </m:sub>
                      </m:sSub>
                    </m:e>
                  </m:mr>
                  <m:m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+4D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08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6</m:t>
                          </m:r>
                        </m:sub>
                      </m:sSub>
                    </m:e>
                  </m:mr>
                </m:m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76B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3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6</m:t>
                    </m:r>
                  </m:sub>
                </m:sSub>
              </m:den>
            </m:f>
          </m:e>
        </m:bar>
      </m:oMath>
    </w:p>
    <w:p w14:paraId="2FF2BB09" w14:textId="77777777" w:rsidR="00F7165D" w:rsidRPr="00F7165D" w:rsidRDefault="00F7165D" w:rsidP="00F7165D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548C9310" w14:textId="19929D9E" w:rsidR="00F7165D" w:rsidRDefault="00F7165D" w:rsidP="00F7165D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Question 4</w:t>
      </w:r>
    </w:p>
    <w:p w14:paraId="28B57304" w14:textId="794FCF3A" w:rsidR="00F7165D" w:rsidRDefault="00F7165D" w:rsidP="00F7165D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Subtract the following problems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(12 points)</m:t>
        </m:r>
      </m:oMath>
    </w:p>
    <w:p w14:paraId="05CDED6B" w14:textId="5D6AC4FC" w:rsidR="00F7165D" w:rsidRDefault="00A05FDC" w:rsidP="00F7165D">
      <w:pPr>
        <w:pStyle w:val="ListParagraph"/>
        <w:numPr>
          <w:ilvl w:val="0"/>
          <w:numId w:val="9"/>
        </w:numPr>
        <w:rPr>
          <w:rFonts w:ascii="Times New Roman" w:eastAsiaTheme="minorEastAsia" w:hAnsi="Times New Roman" w:cs="Times New Roman"/>
          <w:sz w:val="24"/>
          <w:szCs w:val="24"/>
        </w:rPr>
      </w:pPr>
      <m:oMath>
        <m:bar>
          <m:bar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bar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AEC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6</m:t>
                          </m:r>
                        </m:sub>
                      </m:sSub>
                    </m:e>
                  </m:mr>
                  <m:m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-5E2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6</m:t>
                          </m:r>
                        </m:sub>
                      </m:sSub>
                    </m:e>
                  </m:mr>
                </m:m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509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6</m:t>
                    </m:r>
                  </m:sub>
                </m:sSub>
              </m:den>
            </m:f>
          </m:e>
        </m:bar>
      </m:oMath>
    </w:p>
    <w:p w14:paraId="6413E0BF" w14:textId="77777777" w:rsidR="003A2596" w:rsidRDefault="003A2596" w:rsidP="003A2596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2129EBAB" w14:textId="0C3AB550" w:rsidR="009B357C" w:rsidRDefault="00A05FDC" w:rsidP="00F7165D">
      <w:pPr>
        <w:pStyle w:val="ListParagraph"/>
        <w:numPr>
          <w:ilvl w:val="0"/>
          <w:numId w:val="9"/>
        </w:numPr>
        <w:rPr>
          <w:rFonts w:ascii="Times New Roman" w:eastAsiaTheme="minorEastAsia" w:hAnsi="Times New Roman" w:cs="Times New Roman"/>
          <w:sz w:val="24"/>
          <w:szCs w:val="24"/>
        </w:rPr>
      </w:pPr>
      <m:oMath>
        <m:bar>
          <m:bar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bar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929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6</m:t>
                          </m:r>
                        </m:sub>
                      </m:sSub>
                    </m:e>
                  </m:mr>
                  <m:m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AE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6</m:t>
                          </m:r>
                        </m:sub>
                      </m:sSub>
                    </m:e>
                  </m:mr>
                </m:m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84B</m:t>
                </m:r>
              </m:den>
            </m:f>
          </m:e>
        </m:bar>
      </m:oMath>
    </w:p>
    <w:p w14:paraId="434A7C67" w14:textId="01F1FC3E" w:rsidR="009B357C" w:rsidRDefault="00A05FDC" w:rsidP="00F7165D">
      <w:pPr>
        <w:pStyle w:val="ListParagraph"/>
        <w:numPr>
          <w:ilvl w:val="0"/>
          <w:numId w:val="9"/>
        </w:numPr>
        <w:rPr>
          <w:rFonts w:ascii="Times New Roman" w:eastAsiaTheme="minorEastAsia" w:hAnsi="Times New Roman" w:cs="Times New Roman"/>
          <w:sz w:val="24"/>
          <w:szCs w:val="24"/>
        </w:rPr>
      </w:pPr>
      <m:oMath>
        <m:bar>
          <m:bar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bar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40021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8</m:t>
                          </m:r>
                        </m:sub>
                      </m:sSub>
                    </m:e>
                  </m:mr>
                  <m:m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767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8</m:t>
                          </m:r>
                        </m:sub>
                      </m:sSub>
                    </m:e>
                  </m:mr>
                </m:m>
              </m:num>
              <m:den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37032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8</m:t>
                    </m:r>
                  </m:sub>
                </m:sSub>
              </m:den>
            </m:f>
          </m:e>
        </m:bar>
      </m:oMath>
    </w:p>
    <w:p w14:paraId="3B667EFC" w14:textId="77777777" w:rsidR="003A2596" w:rsidRDefault="003A2596" w:rsidP="003A2596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6EE82F2F" w14:textId="662266AF" w:rsidR="009B357C" w:rsidRDefault="00A05FDC" w:rsidP="00F7165D">
      <w:pPr>
        <w:pStyle w:val="ListParagraph"/>
        <w:numPr>
          <w:ilvl w:val="0"/>
          <w:numId w:val="9"/>
        </w:numPr>
        <w:rPr>
          <w:rFonts w:ascii="Times New Roman" w:eastAsiaTheme="minorEastAsia" w:hAnsi="Times New Roman" w:cs="Times New Roman"/>
          <w:sz w:val="24"/>
          <w:szCs w:val="24"/>
        </w:rPr>
      </w:pPr>
      <m:oMath>
        <m:bar>
          <m:bar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bar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52351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8</m:t>
                          </m:r>
                        </m:sub>
                      </m:sSub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-11572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8</m:t>
                          </m:r>
                        </m:sub>
                      </m:sSub>
                    </m:e>
                  </m:mr>
                </m:m>
              </m:num>
              <m:den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40557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8</m:t>
                    </m:r>
                  </m:sub>
                </m:sSub>
              </m:den>
            </m:f>
          </m:e>
        </m:bar>
      </m:oMath>
    </w:p>
    <w:p w14:paraId="779E5816" w14:textId="77777777" w:rsidR="003A2596" w:rsidRPr="003A2596" w:rsidRDefault="003A2596" w:rsidP="003A2596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50CA2FF3" w14:textId="77777777" w:rsidR="003A2596" w:rsidRDefault="003A2596" w:rsidP="003A2596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443339DD" w14:textId="7256838D" w:rsidR="009B357C" w:rsidRDefault="00A05FDC" w:rsidP="00F7165D">
      <w:pPr>
        <w:pStyle w:val="ListParagraph"/>
        <w:numPr>
          <w:ilvl w:val="0"/>
          <w:numId w:val="9"/>
        </w:numPr>
        <w:rPr>
          <w:rFonts w:ascii="Times New Roman" w:eastAsiaTheme="minorEastAsia" w:hAnsi="Times New Roman" w:cs="Times New Roman"/>
          <w:sz w:val="24"/>
          <w:szCs w:val="24"/>
        </w:rPr>
      </w:pPr>
      <m:oMath>
        <m:bar>
          <m:bar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bar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0010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-1001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e>
                  </m:mr>
                </m:m>
              </m:num>
              <m:den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001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b>
                </m:sSub>
              </m:den>
            </m:f>
          </m:e>
        </m:bar>
      </m:oMath>
    </w:p>
    <w:p w14:paraId="7C019FC5" w14:textId="77777777" w:rsidR="003A2596" w:rsidRDefault="003A2596" w:rsidP="003A2596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60AED0DF" w14:textId="55E88709" w:rsidR="009B357C" w:rsidRPr="00F7165D" w:rsidRDefault="00A05FDC" w:rsidP="00F7165D">
      <w:pPr>
        <w:pStyle w:val="ListParagraph"/>
        <w:numPr>
          <w:ilvl w:val="0"/>
          <w:numId w:val="9"/>
        </w:numPr>
        <w:rPr>
          <w:rFonts w:ascii="Times New Roman" w:eastAsiaTheme="minorEastAsia" w:hAnsi="Times New Roman" w:cs="Times New Roman"/>
          <w:sz w:val="24"/>
          <w:szCs w:val="24"/>
        </w:rPr>
      </w:pPr>
      <m:oMath>
        <m:bar>
          <m:bar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bar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01010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e>
                  </m:mr>
                  <m:m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111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e>
                  </m:mr>
                </m:m>
              </m:num>
              <m:den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0011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b>
                </m:sSub>
              </m:den>
            </m:f>
          </m:e>
        </m:bar>
      </m:oMath>
    </w:p>
    <w:p w14:paraId="41F66566" w14:textId="77777777" w:rsidR="00F7165D" w:rsidRPr="00F7165D" w:rsidRDefault="00F7165D" w:rsidP="00F7165D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19CBBAE4" w14:textId="156E84EB" w:rsidR="00F7165D" w:rsidRDefault="00A05FDC" w:rsidP="00F7165D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Question 5 </w:t>
      </w:r>
    </w:p>
    <w:p w14:paraId="237BE1F9" w14:textId="1A1FB2CB" w:rsidR="00A05FDC" w:rsidRDefault="00A05FDC" w:rsidP="00F7165D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Multiply the following problems (12 points)</w:t>
      </w:r>
    </w:p>
    <w:p w14:paraId="4D1AC82C" w14:textId="18FCBE12" w:rsidR="007A40A1" w:rsidRPr="007A40A1" w:rsidRDefault="007A40A1" w:rsidP="007A40A1">
      <w:pPr>
        <w:pStyle w:val="ListParagraph"/>
        <w:numPr>
          <w:ilvl w:val="0"/>
          <w:numId w:val="10"/>
        </w:numPr>
        <w:rPr>
          <w:rFonts w:ascii="Times New Roman" w:eastAsiaTheme="minorEastAsia" w:hAnsi="Times New Roman" w:cs="Times New Roman"/>
          <w:sz w:val="24"/>
          <w:szCs w:val="24"/>
        </w:rPr>
      </w:pPr>
    </w:p>
    <w:p w14:paraId="325A957C" w14:textId="6576D03D" w:rsidR="00A05FDC" w:rsidRDefault="007A40A1" w:rsidP="00911513">
      <w:pPr>
        <w:ind w:firstLine="720"/>
        <w:rPr>
          <w:rFonts w:ascii="Times New Roman" w:eastAsiaTheme="minorEastAsia" w:hAnsi="Times New Roman" w:cs="Times New Roman"/>
          <w:sz w:val="24"/>
          <w:szCs w:val="24"/>
        </w:rPr>
      </w:pPr>
      <m:oMath>
        <m:bar>
          <m:bar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bar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+</m:t>
                </m:r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00111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×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11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mr>
                          </m:m>
                        </m:num>
                        <m:den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 xml:space="preserve">  100111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1001110</m:t>
                                </m:r>
                              </m:e>
                            </m:mr>
                          </m:m>
                        </m:den>
                      </m:f>
                    </m:e>
                  </m:mr>
                  <m:m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1001110</m:t>
                      </m:r>
                    </m:e>
                  </m:mr>
                </m:m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00010001</m:t>
                </m:r>
              </m:den>
            </m:f>
          </m:e>
        </m:ba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4BEDF806" w14:textId="5EACBA81" w:rsidR="00A05FDC" w:rsidRPr="00F7165D" w:rsidRDefault="00A05FDC" w:rsidP="00F7165D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70487596" w14:textId="32F09B1E" w:rsidR="00F7165D" w:rsidRPr="001442E8" w:rsidRDefault="00F7165D" w:rsidP="001442E8">
      <w:pPr>
        <w:pStyle w:val="ListParagraph"/>
        <w:numPr>
          <w:ilvl w:val="0"/>
          <w:numId w:val="10"/>
        </w:numPr>
        <w:rPr>
          <w:rFonts w:ascii="Times New Roman" w:eastAsiaTheme="minorEastAsia" w:hAnsi="Times New Roman" w:cs="Times New Roman"/>
          <w:sz w:val="24"/>
          <w:szCs w:val="24"/>
        </w:rPr>
      </w:pPr>
    </w:p>
    <w:p w14:paraId="5F98497F" w14:textId="1830CB78" w:rsidR="00F7165D" w:rsidRDefault="001442E8" w:rsidP="00911513">
      <w:pPr>
        <w:ind w:firstLine="720"/>
        <w:rPr>
          <w:rFonts w:ascii="Times New Roman" w:eastAsiaTheme="minorEastAsia" w:hAnsi="Times New Roman" w:cs="Times New Roman"/>
          <w:sz w:val="24"/>
          <w:szCs w:val="24"/>
        </w:rPr>
      </w:pPr>
      <m:oMath>
        <m:bar>
          <m:bar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bar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27342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8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×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217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8</m:t>
                              </m:r>
                            </m:sub>
                          </m:sSub>
                        </m:e>
                      </m:mr>
                    </m:m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 xml:space="preserve">+ </m:t>
                    </m:r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 xml:space="preserve">  244056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 xml:space="preserve">  27342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5670400</m:t>
                          </m:r>
                        </m:e>
                      </m:mr>
                    </m:m>
                  </m:den>
                </m:f>
              </m:num>
              <m:den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6430076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8</m:t>
                    </m:r>
                  </m:sub>
                </m:sSub>
              </m:den>
            </m:f>
          </m:e>
        </m:bar>
      </m:oMath>
      <w:r w:rsidRPr="001442E8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</w:p>
    <w:p w14:paraId="22FA8899" w14:textId="05A38BD6" w:rsidR="00911513" w:rsidRPr="00911513" w:rsidRDefault="00911513" w:rsidP="00911513">
      <w:pPr>
        <w:pStyle w:val="ListParagraph"/>
        <w:numPr>
          <w:ilvl w:val="0"/>
          <w:numId w:val="10"/>
        </w:num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11F572A2" w14:textId="7E4E2D67" w:rsidR="001442E8" w:rsidRPr="001442E8" w:rsidRDefault="00911513" w:rsidP="00911513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m:oMath>
        <m:bar>
          <m:bar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bar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98E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6</m:t>
                          </m:r>
                        </m:sub>
                      </m:sSub>
                    </m:e>
                  </m:mr>
                  <m:m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 xml:space="preserve">    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×F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16</m:t>
                              </m:r>
                            </m:sub>
                          </m:sSub>
                        </m:num>
                        <m:den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+   5F938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8F5D40</m:t>
                                </m:r>
                              </m:e>
                            </m:mr>
                          </m:m>
                        </m:den>
                      </m:f>
                    </m:e>
                  </m:mr>
                </m:m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9E1178</m:t>
                </m:r>
              </m:den>
            </m:f>
          </m:e>
        </m:ba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</w:p>
    <w:sectPr w:rsidR="001442E8" w:rsidRPr="001442E8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73D5CD" w14:textId="77777777" w:rsidR="00027B6E" w:rsidRDefault="00027B6E" w:rsidP="00DA01B3">
      <w:pPr>
        <w:spacing w:after="0" w:line="240" w:lineRule="auto"/>
      </w:pPr>
      <w:r>
        <w:separator/>
      </w:r>
    </w:p>
  </w:endnote>
  <w:endnote w:type="continuationSeparator" w:id="0">
    <w:p w14:paraId="5767A5C5" w14:textId="77777777" w:rsidR="00027B6E" w:rsidRDefault="00027B6E" w:rsidP="00DA01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64B380" w14:textId="77777777" w:rsidR="00A05FDC" w:rsidRDefault="00A05FDC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61AB8BEA" w14:textId="77777777" w:rsidR="00A05FDC" w:rsidRDefault="00A05F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B4FB27" w14:textId="77777777" w:rsidR="00027B6E" w:rsidRDefault="00027B6E" w:rsidP="00DA01B3">
      <w:pPr>
        <w:spacing w:after="0" w:line="240" w:lineRule="auto"/>
      </w:pPr>
      <w:r>
        <w:separator/>
      </w:r>
    </w:p>
  </w:footnote>
  <w:footnote w:type="continuationSeparator" w:id="0">
    <w:p w14:paraId="20A41557" w14:textId="77777777" w:rsidR="00027B6E" w:rsidRDefault="00027B6E" w:rsidP="00DA01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D59E9" w14:textId="1C9618C4" w:rsidR="00911513" w:rsidRDefault="00911513">
    <w:pPr>
      <w:pStyle w:val="Header"/>
    </w:pPr>
    <w:r>
      <w:t>Running Head: operation of number system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EA6FF9"/>
    <w:multiLevelType w:val="hybridMultilevel"/>
    <w:tmpl w:val="168A0E3E"/>
    <w:lvl w:ilvl="0" w:tplc="949C915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43269"/>
    <w:multiLevelType w:val="hybridMultilevel"/>
    <w:tmpl w:val="0DB4FB5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3C5023"/>
    <w:multiLevelType w:val="hybridMultilevel"/>
    <w:tmpl w:val="F530B8CE"/>
    <w:lvl w:ilvl="0" w:tplc="48B0D4F0">
      <w:start w:val="1"/>
      <w:numFmt w:val="lowerRoman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511571"/>
    <w:multiLevelType w:val="hybridMultilevel"/>
    <w:tmpl w:val="7724197C"/>
    <w:lvl w:ilvl="0" w:tplc="9F04F4B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FA7BBB"/>
    <w:multiLevelType w:val="hybridMultilevel"/>
    <w:tmpl w:val="48A2BDFE"/>
    <w:lvl w:ilvl="0" w:tplc="34FC0DC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7103D1"/>
    <w:multiLevelType w:val="hybridMultilevel"/>
    <w:tmpl w:val="57D27F00"/>
    <w:lvl w:ilvl="0" w:tplc="D7FA172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16240C"/>
    <w:multiLevelType w:val="hybridMultilevel"/>
    <w:tmpl w:val="E3781A4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637E5D"/>
    <w:multiLevelType w:val="hybridMultilevel"/>
    <w:tmpl w:val="CF1E2B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8B570E"/>
    <w:multiLevelType w:val="hybridMultilevel"/>
    <w:tmpl w:val="179C275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C56B32"/>
    <w:multiLevelType w:val="hybridMultilevel"/>
    <w:tmpl w:val="2EE210C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0"/>
  </w:num>
  <w:num w:numId="5">
    <w:abstractNumId w:val="4"/>
  </w:num>
  <w:num w:numId="6">
    <w:abstractNumId w:val="2"/>
  </w:num>
  <w:num w:numId="7">
    <w:abstractNumId w:val="9"/>
  </w:num>
  <w:num w:numId="8">
    <w:abstractNumId w:val="8"/>
  </w:num>
  <w:num w:numId="9">
    <w:abstractNumId w:val="7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TQ1NDY3tjAyNzZR0lEKTi0uzszPAykwqgUAaCRaISwAAAA="/>
  </w:docVars>
  <w:rsids>
    <w:rsidRoot w:val="00DA01B3"/>
    <w:rsid w:val="00027B6E"/>
    <w:rsid w:val="001442E8"/>
    <w:rsid w:val="00285117"/>
    <w:rsid w:val="002B3F3F"/>
    <w:rsid w:val="003A2596"/>
    <w:rsid w:val="003D789B"/>
    <w:rsid w:val="004E70EA"/>
    <w:rsid w:val="005F5143"/>
    <w:rsid w:val="005F6005"/>
    <w:rsid w:val="00656A98"/>
    <w:rsid w:val="00660F18"/>
    <w:rsid w:val="00681087"/>
    <w:rsid w:val="00685CAD"/>
    <w:rsid w:val="006C6AD9"/>
    <w:rsid w:val="006E0637"/>
    <w:rsid w:val="00711FFB"/>
    <w:rsid w:val="007A40A1"/>
    <w:rsid w:val="00836D59"/>
    <w:rsid w:val="008B06AE"/>
    <w:rsid w:val="00911513"/>
    <w:rsid w:val="00971C0C"/>
    <w:rsid w:val="00991388"/>
    <w:rsid w:val="009B357C"/>
    <w:rsid w:val="009D5140"/>
    <w:rsid w:val="009E6D8E"/>
    <w:rsid w:val="00A020C6"/>
    <w:rsid w:val="00A05FDC"/>
    <w:rsid w:val="00DA01B3"/>
    <w:rsid w:val="00EB4B27"/>
    <w:rsid w:val="00F0024D"/>
    <w:rsid w:val="00F15311"/>
    <w:rsid w:val="00F7165D"/>
    <w:rsid w:val="00F739D4"/>
    <w:rsid w:val="00FC2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998216"/>
  <w15:chartTrackingRefBased/>
  <w15:docId w15:val="{DE43F278-C29A-4504-B23C-DBDACA2D0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B3F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A0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01B3"/>
  </w:style>
  <w:style w:type="paragraph" w:styleId="Footer">
    <w:name w:val="footer"/>
    <w:basedOn w:val="Normal"/>
    <w:link w:val="FooterChar"/>
    <w:uiPriority w:val="99"/>
    <w:unhideWhenUsed/>
    <w:rsid w:val="00DA0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01B3"/>
  </w:style>
  <w:style w:type="paragraph" w:styleId="ListParagraph">
    <w:name w:val="List Paragraph"/>
    <w:basedOn w:val="Normal"/>
    <w:uiPriority w:val="34"/>
    <w:qFormat/>
    <w:rsid w:val="00DA01B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85CA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30D79D-1608-4DE9-886E-ADD50DFCE1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7</TotalTime>
  <Pages>5</Pages>
  <Words>429</Words>
  <Characters>244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OYAKAPEL</dc:creator>
  <cp:keywords/>
  <dc:description/>
  <cp:lastModifiedBy>OSCAR OYAKAPEL</cp:lastModifiedBy>
  <cp:revision>5</cp:revision>
  <dcterms:created xsi:type="dcterms:W3CDTF">2021-03-23T05:38:00Z</dcterms:created>
  <dcterms:modified xsi:type="dcterms:W3CDTF">2021-03-23T15:05:00Z</dcterms:modified>
</cp:coreProperties>
</file>